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entist position at your esteemed practice in Colombia Bogotá. As a highly motivated and experienced dental professional with a passion for delivering exceptional patient care, I am eager to contribute my skills and expertise to your team. With a deep understanding of the unique healthcare landscape in Colombia Bogotá, I am confident that my background aligns perfectly with the values and goals of your practice.</w:t>
      </w:r>
    </w:p>
    <w:p>
      <w:pPr>
        <w:pStyle w:val="BodyText"/>
      </w:pPr>
      <w:r>
        <w:t xml:space="preserve">Having completed my dental education at [Your Dental School Name] and obtained my license to practice dentistry in Colombia, I have dedicated the past [X years] to honing my clinical skills and building a reputation for excellence in patient care. My experience spans a wide range of dental procedures, including general dentistry, restorative treatments, and cosmetic enhancements. What sets me apart is my commitment to personalized care, where I take the time to understand each patient's needs and tailor solutions that prioritize their comfort and long-term oral health.</w:t>
      </w:r>
    </w:p>
    <w:p>
      <w:pPr>
        <w:pStyle w:val="BodyText"/>
      </w:pPr>
      <w:r>
        <w:t xml:space="preserve">Colombia Bogotá is a vibrant city with a diverse population and a growing demand for high-quality dental services. As a local resident who has worked in various clinics across the city, I am deeply familiar with the cultural nuances and healthcare challenges specific to this region. I understand that patients in Bogotá often seek dentists who are not only technically proficient but also culturally sensitive and capable of addressing their unique concerns. My ability to communicate effectively in both Spanish and English, combined with my empathy and patience, allows me to build strong relationships with patients from all walks of life.</w:t>
      </w:r>
    </w:p>
    <w:p>
      <w:pPr>
        <w:pStyle w:val="BodyText"/>
      </w:pPr>
      <w:r>
        <w:t xml:space="preserve">One of the key aspects that drew me to apply for this position is your practice's reputation for innovation and community engagement. I am particularly impressed by your commitment to integrating advanced technologies such as digital imaging and laser dentistry into everyday practice, which aligns with my own philosophy of leveraging cutting-edge tools to improve patient outcomes. I have experience utilizing similar technologies in previous roles, and I am eager to bring this expertise to your team while continuously learning from the collaborative environment you offer.</w:t>
      </w:r>
    </w:p>
    <w:p>
      <w:pPr>
        <w:pStyle w:val="BodyText"/>
      </w:pPr>
      <w:r>
        <w:t xml:space="preserve">Furthermore, I am acutely aware of the importance of preventive care in Colombia Bogotá, where access to dental services can be limited for certain populations. Throughout my career, I have actively participated in community outreach programs aimed at promoting oral health education and providing low-cost screenings. For instance, during my tenure at [Previous Clinic Name], I volunteered with local NGOs to conduct free dental check-ups in underserved neighborhoods of Bogotá. These experiences reinforced my belief that dentistry is not just about treating ailments but also about empowering patients to take charge of their health.</w:t>
      </w:r>
    </w:p>
    <w:p>
      <w:pPr>
        <w:pStyle w:val="BodyText"/>
      </w:pPr>
      <w:r>
        <w:t xml:space="preserve">My professional journey has been shaped by a strong work ethic, attention to detail, and a passion for lifelong learning. I consistently stay updated on the latest advancements in dentistry through continuing education courses and conferences. This dedication ensures that I provide my patients with the most current and effective treatments available. In addition to clinical skills, I possess excellent organizational abilities, which enable me to manage a busy schedule while maintaining a calm and welcoming demeanor in the treatment room.</w:t>
      </w:r>
    </w:p>
    <w:p>
      <w:pPr>
        <w:pStyle w:val="BodyText"/>
      </w:pPr>
      <w:r>
        <w:t xml:space="preserve">Colombia Bogotá is more than just a location for me—it is home. I have built strong ties with the community and have always found immense satisfaction in contributing to the well-being of those around me. Joining your practice would allow me to combine my professional aspirations with my desire to make a meaningful impact in this dynamic city. I am particularly drawn to your focus on creating a patient-centered environment, where individuals feel valued and supported throughout their dental journey.</w:t>
      </w:r>
    </w:p>
    <w:p>
      <w:pPr>
        <w:pStyle w:val="BodyText"/>
      </w:pPr>
      <w:r>
        <w:t xml:space="preserve">As a Dentist, I believe that every interaction with a patient is an opportunity to build trust and foster long-term relationships. My approach is rooted in transparency, respect, and a genuine desire to help patients achieve optimal oral health. Whether it's explaining complex procedures in simple terms or offering practical advice for daily dental hygiene, I strive to make each visit informative and reassuring.</w:t>
      </w:r>
    </w:p>
    <w:p>
      <w:pPr>
        <w:pStyle w:val="BodyText"/>
      </w:pPr>
      <w:r>
        <w:t xml:space="preserve">In conclusion, I am excited about the possibility of contributing my skills and dedication to your practice in Colombia Bogotá. My experience, combined with my passion for dentistry and commitment to serving the community, makes me a strong candidate for this position. I would be honored to discuss how I can support your mission of providing exceptional dental care in one of Colombia's most vibrant cities.</w:t>
      </w:r>
    </w:p>
    <w:p>
      <w:pPr>
        <w:pStyle w:val="BodyText"/>
      </w:pPr>
      <w:r>
        <w:t xml:space="preserve">Thank you for considering my application. I look forward to the opportunity to speak with you and learn more about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Colombia Bogotá</dc:title>
  <dc:creator/>
  <cp:keywords/>
  <dcterms:created xsi:type="dcterms:W3CDTF">2026-07-24T05:50:51Z</dcterms:created>
  <dcterms:modified xsi:type="dcterms:W3CDTF">2026-07-24T05:50:51Z</dcterms:modified>
</cp:coreProperties>
</file>

<file path=docProps/custom.xml><?xml version="1.0" encoding="utf-8"?>
<Properties xmlns="http://schemas.openxmlformats.org/officeDocument/2006/custom-properties" xmlns:vt="http://schemas.openxmlformats.org/officeDocument/2006/docPropsVTypes"/>
</file>